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866"/>
        <w:gridCol w:w="1737"/>
        <w:gridCol w:w="3538"/>
      </w:tblGrid>
      <w:tr w:rsidR="0075688E" w:rsidRPr="00A96676" w14:paraId="0BA10EFF" w14:textId="77777777" w:rsidTr="008E6955">
        <w:trPr>
          <w:trHeight w:val="1701"/>
        </w:trPr>
        <w:tc>
          <w:tcPr>
            <w:tcW w:w="1926" w:type="dxa"/>
            <w:vAlign w:val="center"/>
          </w:tcPr>
          <w:p w14:paraId="768F495B" w14:textId="77777777" w:rsidR="0075688E" w:rsidRPr="00A96676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1FF96956" wp14:editId="3E4AD665">
                  <wp:extent cx="1080000" cy="1080000"/>
                  <wp:effectExtent l="0" t="0" r="6350" b="635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6" w:type="dxa"/>
            <w:vAlign w:val="center"/>
          </w:tcPr>
          <w:p w14:paraId="71FE306D" w14:textId="77777777" w:rsidR="0075688E" w:rsidRPr="00A96676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color w:val="000000"/>
                <w:sz w:val="26"/>
                <w:szCs w:val="26"/>
                <w:lang w:eastAsia="hu-HU"/>
              </w:rPr>
              <w:drawing>
                <wp:inline distT="0" distB="0" distL="0" distR="0" wp14:anchorId="580FA579" wp14:editId="6B4C096B">
                  <wp:extent cx="1044000" cy="1044000"/>
                  <wp:effectExtent l="0" t="0" r="3810" b="3810"/>
                  <wp:docPr id="8" name="Kép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Kép 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000" cy="10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7" w:type="dxa"/>
            <w:vAlign w:val="center"/>
          </w:tcPr>
          <w:p w14:paraId="3F94B5EA" w14:textId="77777777" w:rsidR="0075688E" w:rsidRPr="00A96676" w:rsidRDefault="0087272B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5F122E61" wp14:editId="578A1747">
                  <wp:extent cx="1008000" cy="1008000"/>
                  <wp:effectExtent l="0" t="0" r="1905" b="1905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MI_2017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</w:tcPr>
          <w:p w14:paraId="3BB6D398" w14:textId="77777777" w:rsidR="001D43D9" w:rsidRPr="00A96676" w:rsidRDefault="001D43D9" w:rsidP="001D43D9">
            <w:pPr>
              <w:ind w:hanging="3"/>
              <w:jc w:val="right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A96676">
              <w:rPr>
                <w:rFonts w:ascii="Times New Roman" w:hAnsi="Times New Roman"/>
                <w:b/>
                <w:lang w:val="en-US"/>
              </w:rPr>
              <w:t>Eötvös</w:t>
            </w:r>
            <w:proofErr w:type="spellEnd"/>
            <w:r w:rsidRPr="00A96676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A96676">
              <w:rPr>
                <w:rFonts w:ascii="Times New Roman" w:hAnsi="Times New Roman"/>
                <w:b/>
                <w:lang w:val="en-US"/>
              </w:rPr>
              <w:t>Loránd</w:t>
            </w:r>
            <w:proofErr w:type="spellEnd"/>
            <w:r w:rsidRPr="00A96676">
              <w:rPr>
                <w:rFonts w:ascii="Times New Roman" w:hAnsi="Times New Roman"/>
                <w:b/>
                <w:lang w:val="en-US"/>
              </w:rPr>
              <w:t xml:space="preserve"> University </w:t>
            </w:r>
          </w:p>
          <w:p w14:paraId="6FE05099" w14:textId="77777777" w:rsidR="001D43D9" w:rsidRPr="00A96676" w:rsidRDefault="001D43D9" w:rsidP="001D43D9">
            <w:pPr>
              <w:pBdr>
                <w:bottom w:val="single" w:sz="4" w:space="1" w:color="auto"/>
              </w:pBdr>
              <w:ind w:left="-249"/>
              <w:jc w:val="right"/>
              <w:rPr>
                <w:rFonts w:ascii="Times New Roman" w:hAnsi="Times New Roman"/>
                <w:b/>
                <w:lang w:val="en-US"/>
              </w:rPr>
            </w:pPr>
            <w:r w:rsidRPr="00A96676">
              <w:rPr>
                <w:rFonts w:ascii="Times New Roman" w:hAnsi="Times New Roman"/>
                <w:b/>
                <w:lang w:val="en-US"/>
              </w:rPr>
              <w:t>Faculty of Informatics</w:t>
            </w:r>
          </w:p>
          <w:p w14:paraId="0B80EA62" w14:textId="77777777" w:rsidR="001D43D9" w:rsidRPr="00A96676" w:rsidRDefault="001D43D9" w:rsidP="001D43D9">
            <w:pPr>
              <w:jc w:val="right"/>
              <w:rPr>
                <w:rFonts w:ascii="Times New Roman" w:hAnsi="Times New Roman"/>
                <w:lang w:val="en-US"/>
              </w:rPr>
            </w:pPr>
            <w:r w:rsidRPr="00A96676">
              <w:rPr>
                <w:rFonts w:ascii="Times New Roman" w:hAnsi="Times New Roman"/>
                <w:lang w:val="en-US"/>
              </w:rPr>
              <w:t>Savaria Institute of Technology</w:t>
            </w:r>
          </w:p>
          <w:p w14:paraId="42993C09" w14:textId="6BAC5B2F" w:rsidR="0075688E" w:rsidRPr="00A96676" w:rsidRDefault="001D43D9" w:rsidP="001D43D9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/>
                <w:lang w:val="en-US"/>
              </w:rPr>
              <w:t>Szombathely</w:t>
            </w:r>
          </w:p>
        </w:tc>
      </w:tr>
    </w:tbl>
    <w:p w14:paraId="3CC90B6D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7C836AF" w14:textId="5FEEC3BE" w:rsidR="0075688E" w:rsidRPr="00A96676" w:rsidRDefault="00AB6551" w:rsidP="0075688E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2"/>
          <w:szCs w:val="32"/>
          <w:lang w:val="en-US"/>
        </w:rPr>
      </w:pPr>
      <w:r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>Thesis Topic Declaration</w:t>
      </w:r>
      <w:r w:rsidR="0075688E"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 xml:space="preserve"> (</w:t>
      </w:r>
      <w:r w:rsidR="0075688E" w:rsidRPr="00A96676">
        <w:rPr>
          <w:rFonts w:ascii="Times New Roman" w:hAnsi="Times New Roman" w:cs="Times New Roman"/>
          <w:b/>
          <w:sz w:val="32"/>
          <w:szCs w:val="32"/>
          <w:lang w:val="en-US"/>
        </w:rPr>
        <w:t>BSc</w:t>
      </w:r>
      <w:r w:rsidR="0075688E"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>)</w:t>
      </w:r>
    </w:p>
    <w:p w14:paraId="26E68223" w14:textId="77777777" w:rsidR="0075688E" w:rsidRPr="00A96676" w:rsidRDefault="0075688E" w:rsidP="0075688E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1B32C8" w14:textId="01E921C7" w:rsidR="0075688E" w:rsidRPr="00AC73C7" w:rsidRDefault="001D43D9" w:rsidP="0075688E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C73C7">
        <w:rPr>
          <w:rFonts w:ascii="Times New Roman" w:hAnsi="Times New Roman" w:cs="Times New Roman"/>
          <w:b/>
          <w:sz w:val="24"/>
          <w:szCs w:val="24"/>
          <w:lang w:val="fr-FR"/>
        </w:rPr>
        <w:t xml:space="preserve">Student’s </w:t>
      </w:r>
      <w:r w:rsidR="00AC73C7" w:rsidRPr="00AC73C7">
        <w:rPr>
          <w:rFonts w:ascii="Times New Roman" w:hAnsi="Times New Roman" w:cs="Times New Roman"/>
          <w:b/>
          <w:sz w:val="24"/>
          <w:szCs w:val="24"/>
          <w:lang w:val="fr-FR"/>
        </w:rPr>
        <w:t>Name</w:t>
      </w:r>
      <w:r w:rsidR="00AC73C7" w:rsidRPr="00AC73C7">
        <w:rPr>
          <w:rFonts w:ascii="Times New Roman" w:hAnsi="Times New Roman" w:cs="Times New Roman"/>
          <w:sz w:val="24"/>
          <w:szCs w:val="24"/>
          <w:lang w:val="fr-FR"/>
        </w:rPr>
        <w:t xml:space="preserve"> :</w:t>
      </w:r>
      <w:r w:rsidR="0075688E" w:rsidRPr="00AC73C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F63D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5688E" w:rsidRPr="00AC73C7">
        <w:rPr>
          <w:rFonts w:ascii="Times New Roman" w:hAnsi="Times New Roman" w:cs="Times New Roman"/>
          <w:sz w:val="24"/>
          <w:szCs w:val="24"/>
          <w:lang w:val="fr-FR"/>
        </w:rPr>
        <w:tab/>
        <w:t xml:space="preserve">NEPTUN </w:t>
      </w:r>
      <w:r w:rsidR="00AC73C7" w:rsidRPr="00AC73C7">
        <w:rPr>
          <w:rFonts w:ascii="Times New Roman" w:hAnsi="Times New Roman" w:cs="Times New Roman"/>
          <w:sz w:val="24"/>
          <w:szCs w:val="24"/>
          <w:lang w:val="fr-FR"/>
        </w:rPr>
        <w:t>code :</w:t>
      </w:r>
      <w:r w:rsidR="0075688E" w:rsidRPr="00AC73C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F63D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52781A17" w14:textId="77777777" w:rsidR="0087272B" w:rsidRPr="00AC73C7" w:rsidRDefault="0087272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648DD2DF" w14:textId="62B2319A" w:rsidR="0075688E" w:rsidRPr="00A96676" w:rsidRDefault="001D43D9" w:rsidP="007568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Major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Mechanical Engineering</w:t>
      </w:r>
    </w:p>
    <w:p w14:paraId="2FDFB225" w14:textId="77777777" w:rsidR="0087272B" w:rsidRPr="00A96676" w:rsidRDefault="0087272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C1F5F5" w14:textId="26A58302" w:rsidR="0075688E" w:rsidRPr="00A96676" w:rsidRDefault="001D43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Institute, responsible for publishing the BSc dissertations and organizing the final exam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 Sav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ria 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Institute of Technology</w:t>
      </w:r>
    </w:p>
    <w:p w14:paraId="33057A8B" w14:textId="77777777" w:rsidR="0087272B" w:rsidRPr="00A96676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3AE55C" w14:textId="20C1E17B" w:rsidR="0075688E" w:rsidRPr="00A96676" w:rsidRDefault="001D43D9" w:rsidP="00E67789">
      <w:pPr>
        <w:tabs>
          <w:tab w:val="left" w:pos="2127"/>
          <w:tab w:val="left" w:pos="5670"/>
        </w:tabs>
        <w:spacing w:after="0" w:line="240" w:lineRule="auto"/>
        <w:ind w:left="4956" w:hanging="495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ervisor’s </w:t>
      </w:r>
      <w:proofErr w:type="gramStart"/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Name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0F63DC">
        <w:rPr>
          <w:rFonts w:ascii="Times New Roman" w:hAnsi="Times New Roman" w:cs="Times New Roman"/>
          <w:sz w:val="24"/>
          <w:szCs w:val="24"/>
          <w:lang w:val="en-US"/>
        </w:rPr>
        <w:t>…</w:t>
      </w:r>
      <w:proofErr w:type="gramEnd"/>
      <w:r w:rsidR="000F63DC">
        <w:rPr>
          <w:rFonts w:ascii="Times New Roman" w:hAnsi="Times New Roman" w:cs="Times New Roman"/>
          <w:sz w:val="24"/>
          <w:szCs w:val="24"/>
          <w:lang w:val="en-US"/>
        </w:rPr>
        <w:t>…………..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Position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F63DC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e.g. </w:t>
      </w:r>
      <w:r w:rsidR="00AC73C7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Full professor</w:t>
      </w:r>
      <w:r w:rsidR="00E67789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(</w:t>
      </w:r>
      <w:r w:rsidR="000F63DC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Mechanical </w:t>
      </w:r>
      <w:r w:rsidR="00E67789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Engineer, MSc)</w:t>
      </w:r>
    </w:p>
    <w:p w14:paraId="127DE379" w14:textId="77777777" w:rsidR="0087272B" w:rsidRPr="00A96676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28C65EA" w14:textId="08484EC4" w:rsidR="0075688E" w:rsidRPr="00A96676" w:rsidRDefault="001D43D9" w:rsidP="00E658A8">
      <w:pPr>
        <w:tabs>
          <w:tab w:val="left" w:pos="2127"/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Consultant’s Name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321CD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63DC">
        <w:rPr>
          <w:rFonts w:ascii="Times New Roman" w:hAnsi="Times New Roman" w:cs="Times New Roman"/>
          <w:sz w:val="24"/>
          <w:szCs w:val="24"/>
          <w:lang w:val="en-US"/>
        </w:rPr>
        <w:t>…………….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  <w:t xml:space="preserve">Position: </w:t>
      </w:r>
    </w:p>
    <w:p w14:paraId="5F2E6406" w14:textId="77777777" w:rsidR="00AE640A" w:rsidRPr="00A96676" w:rsidRDefault="00AE640A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3790DB7" w14:textId="04FDCB8C" w:rsidR="0075688E" w:rsidRPr="008F750B" w:rsidRDefault="001D43D9" w:rsidP="00AC73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T</w:t>
      </w:r>
      <w:r w:rsidR="008F750B">
        <w:rPr>
          <w:rFonts w:ascii="Times New Roman" w:hAnsi="Times New Roman" w:cs="Times New Roman"/>
          <w:b/>
          <w:sz w:val="24"/>
          <w:szCs w:val="24"/>
          <w:lang w:val="en-US"/>
        </w:rPr>
        <w:t>itle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BSc Thesis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8F750B" w:rsidRPr="008F750B">
        <w:rPr>
          <w:rFonts w:ascii="Times New Roman" w:hAnsi="Times New Roman" w:cs="Times New Roman"/>
          <w:b/>
          <w:sz w:val="24"/>
          <w:szCs w:val="24"/>
          <w:lang w:val="en-US"/>
        </w:rPr>
        <w:t>“</w:t>
      </w:r>
      <w:r w:rsidR="00AC73C7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Investigation of </w:t>
      </w:r>
      <w:r w:rsidR="000F63DC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….</w:t>
      </w:r>
      <w:r w:rsidR="008F750B" w:rsidRPr="008F750B">
        <w:rPr>
          <w:rFonts w:ascii="Times New Roman" w:hAnsi="Times New Roman" w:cs="Times New Roman"/>
          <w:b/>
          <w:sz w:val="24"/>
          <w:szCs w:val="24"/>
          <w:lang w:val="en-US"/>
        </w:rPr>
        <w:t>”</w:t>
      </w:r>
    </w:p>
    <w:p w14:paraId="260FE014" w14:textId="34A97EB6" w:rsidR="0075688E" w:rsidRPr="008F750B" w:rsidRDefault="0075688E" w:rsidP="007568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56EE787" w14:textId="42FB221A" w:rsidR="008F750B" w:rsidRDefault="008F750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F750B">
        <w:rPr>
          <w:rFonts w:ascii="Times New Roman" w:hAnsi="Times New Roman" w:cs="Times New Roman"/>
          <w:b/>
          <w:sz w:val="24"/>
          <w:szCs w:val="24"/>
          <w:lang w:val="en-US"/>
        </w:rPr>
        <w:t xml:space="preserve">Topic of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BSc Thesis:</w:t>
      </w:r>
    </w:p>
    <w:p w14:paraId="339F9140" w14:textId="5F1B829C" w:rsidR="000F63DC" w:rsidRDefault="000F63DC" w:rsidP="000F63DC">
      <w:pPr>
        <w:tabs>
          <w:tab w:val="left" w:pos="0"/>
          <w:tab w:val="left" w:pos="56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Here you should describe the content of your thesis in 4-5 sentences</w:t>
      </w:r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(4-5 lines)</w:t>
      </w:r>
      <w:r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This text should be copied to </w:t>
      </w:r>
      <w:proofErr w:type="spellStart"/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>Neptun</w:t>
      </w:r>
      <w:proofErr w:type="spellEnd"/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, while declaring the topic of BSc thesis. </w:t>
      </w:r>
    </w:p>
    <w:p w14:paraId="72CBB400" w14:textId="3D6E8E83" w:rsidR="008F750B" w:rsidRDefault="008F750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A141464" w14:textId="3C0149B0" w:rsidR="0075688E" w:rsidRPr="00A96676" w:rsidRDefault="00DD3F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Tasks and sub-tasks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5688E" w:rsidRPr="00A96676">
        <w:rPr>
          <w:rFonts w:ascii="Times New Roman" w:hAnsi="Times New Roman" w:cs="Times New Roman"/>
          <w:sz w:val="20"/>
          <w:szCs w:val="20"/>
          <w:lang w:val="en-US"/>
        </w:rPr>
        <w:t>(</w:t>
      </w:r>
      <w:r w:rsidRPr="00A96676">
        <w:rPr>
          <w:rFonts w:ascii="Times New Roman" w:hAnsi="Times New Roman" w:cs="Times New Roman"/>
          <w:sz w:val="20"/>
          <w:szCs w:val="20"/>
          <w:lang w:val="en-US"/>
        </w:rPr>
        <w:t xml:space="preserve">listed in </w:t>
      </w:r>
      <w:r w:rsidRPr="00A96676">
        <w:rPr>
          <w:rFonts w:ascii="Times New Roman" w:hAnsi="Times New Roman" w:cs="Times New Roman"/>
          <w:i/>
          <w:sz w:val="20"/>
          <w:szCs w:val="20"/>
          <w:lang w:val="en-US"/>
        </w:rPr>
        <w:t>4-6 points</w:t>
      </w:r>
      <w:r w:rsidR="0075688E" w:rsidRPr="00A96676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7F5F11D9" w14:textId="6634AA53" w:rsidR="0075688E" w:rsidRDefault="00DD3FD9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>Literature review</w:t>
      </w:r>
      <w:r w:rsidR="0075688E" w:rsidRPr="00A96676">
        <w:rPr>
          <w:lang w:val="en-US"/>
        </w:rPr>
        <w:t>.</w:t>
      </w:r>
    </w:p>
    <w:p w14:paraId="5101DA57" w14:textId="07A23D9C" w:rsidR="009A18E6" w:rsidRDefault="000F63DC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>
        <w:rPr>
          <w:lang w:val="en-US"/>
        </w:rPr>
        <w:t>……</w:t>
      </w:r>
      <w:r w:rsidR="009A18E6">
        <w:rPr>
          <w:lang w:val="en-US"/>
        </w:rPr>
        <w:t>.</w:t>
      </w:r>
    </w:p>
    <w:p w14:paraId="7D3CA3A5" w14:textId="6DDC26EB" w:rsidR="0075688E" w:rsidRDefault="009A18E6" w:rsidP="009A18E6">
      <w:pPr>
        <w:pStyle w:val="ListParagraph"/>
        <w:ind w:left="360"/>
        <w:rPr>
          <w:lang w:val="en-US"/>
        </w:rPr>
      </w:pPr>
      <w:r>
        <w:rPr>
          <w:lang w:val="en-US"/>
        </w:rPr>
        <w:t xml:space="preserve">2.1 </w:t>
      </w:r>
      <w:r w:rsidR="000F63DC">
        <w:rPr>
          <w:lang w:val="en-US"/>
        </w:rPr>
        <w:t>…………</w:t>
      </w:r>
      <w:r w:rsidR="0075688E" w:rsidRPr="00A96676">
        <w:rPr>
          <w:lang w:val="en-US"/>
        </w:rPr>
        <w:t>.</w:t>
      </w:r>
    </w:p>
    <w:p w14:paraId="65BCB687" w14:textId="34F9FBA0" w:rsidR="009A18E6" w:rsidRPr="00A96676" w:rsidRDefault="009A18E6" w:rsidP="009A18E6">
      <w:pPr>
        <w:pStyle w:val="ListParagraph"/>
        <w:ind w:left="360"/>
        <w:rPr>
          <w:lang w:val="en-US"/>
        </w:rPr>
      </w:pPr>
      <w:r>
        <w:rPr>
          <w:lang w:val="en-US"/>
        </w:rPr>
        <w:t xml:space="preserve">2.2 </w:t>
      </w:r>
      <w:r w:rsidR="000F63DC">
        <w:rPr>
          <w:lang w:val="en-US"/>
        </w:rPr>
        <w:t>…………</w:t>
      </w:r>
      <w:r>
        <w:rPr>
          <w:lang w:val="en-US"/>
        </w:rPr>
        <w:t>.</w:t>
      </w:r>
    </w:p>
    <w:p w14:paraId="1A5EEDD9" w14:textId="1841F4F3" w:rsidR="0075688E" w:rsidRPr="00A96676" w:rsidRDefault="000F63DC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>
        <w:rPr>
          <w:lang w:val="en-US"/>
        </w:rPr>
        <w:t>………….</w:t>
      </w:r>
      <w:r w:rsidR="009A18E6">
        <w:rPr>
          <w:lang w:val="en-US"/>
        </w:rPr>
        <w:t>.</w:t>
      </w:r>
    </w:p>
    <w:p w14:paraId="46D76FE1" w14:textId="1B92830F" w:rsidR="0075688E" w:rsidRPr="00A96676" w:rsidRDefault="000F63DC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>
        <w:rPr>
          <w:lang w:val="en-US"/>
        </w:rPr>
        <w:t>………….</w:t>
      </w:r>
      <w:r w:rsidR="0075688E" w:rsidRPr="00A96676">
        <w:rPr>
          <w:lang w:val="en-US"/>
        </w:rPr>
        <w:t>.</w:t>
      </w:r>
    </w:p>
    <w:p w14:paraId="61147A4A" w14:textId="21A61A04" w:rsidR="0075688E" w:rsidRPr="00A96676" w:rsidRDefault="00DD3FD9" w:rsidP="00CB0A5A">
      <w:pPr>
        <w:pStyle w:val="ListParagraph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>Summary of Results gained</w:t>
      </w:r>
      <w:r w:rsidR="0075688E" w:rsidRPr="00A96676">
        <w:rPr>
          <w:lang w:val="en-US"/>
        </w:rPr>
        <w:t>.</w:t>
      </w:r>
    </w:p>
    <w:p w14:paraId="69A45CDF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F13A44" w14:textId="77777777" w:rsidR="008F750B" w:rsidRDefault="00DD3FD9" w:rsidP="008F75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Affiliation and address of the place where the BSc Thesis was realized</w:t>
      </w:r>
      <w:r w:rsidR="0075688E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: </w:t>
      </w:r>
    </w:p>
    <w:p w14:paraId="618BB7BE" w14:textId="7A214B8C" w:rsidR="0075688E" w:rsidRPr="00E67789" w:rsidRDefault="00E67789" w:rsidP="008F75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</w:pP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Savaria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Institute of Technology</w:t>
      </w:r>
      <w:r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,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Faculty of Informatics,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ELTE</w:t>
      </w:r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Eötvös</w:t>
      </w:r>
      <w:proofErr w:type="spellEnd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Loránd</w:t>
      </w:r>
      <w:proofErr w:type="spellEnd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University,</w:t>
      </w:r>
      <w:r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Károlyi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Gáspár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tér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4, Szombathely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, H-</w:t>
      </w:r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9700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Hungary</w:t>
      </w:r>
      <w:r w:rsidR="000F63DC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(</w:t>
      </w:r>
      <w:r w:rsidR="000F63DC" w:rsidRPr="000F63DC">
        <w:rPr>
          <w:rFonts w:ascii="Times New Roman" w:eastAsia="Times New Roman" w:hAnsi="Times New Roman" w:cs="Times New Roman"/>
          <w:color w:val="0070C0"/>
          <w:sz w:val="24"/>
          <w:szCs w:val="24"/>
          <w:lang w:val="en-US" w:eastAsia="x-none"/>
        </w:rPr>
        <w:t>or company</w:t>
      </w:r>
      <w:r w:rsidR="000F63DC">
        <w:rPr>
          <w:rFonts w:ascii="Times New Roman" w:eastAsia="Times New Roman" w:hAnsi="Times New Roman" w:cs="Times New Roman"/>
          <w:color w:val="0070C0"/>
          <w:sz w:val="24"/>
          <w:szCs w:val="24"/>
          <w:lang w:val="en-US" w:eastAsia="x-none"/>
        </w:rPr>
        <w:t>/industrial partner, where the thesis was conducted</w:t>
      </w:r>
      <w:r w:rsidR="000F63DC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)</w:t>
      </w:r>
    </w:p>
    <w:p w14:paraId="640767FA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B2CD284" w14:textId="2E1CFA45" w:rsidR="0075688E" w:rsidRPr="00A96676" w:rsidRDefault="00DD3FD9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  <w:r w:rsidR="002C452D">
        <w:rPr>
          <w:rFonts w:ascii="Times New Roman" w:hAnsi="Times New Roman" w:cs="Times New Roman"/>
          <w:b/>
          <w:sz w:val="24"/>
          <w:szCs w:val="24"/>
          <w:lang w:val="en-US"/>
        </w:rPr>
        <w:t>eadline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BSc Topic Declaration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C452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S</w:t>
      </w:r>
      <w:r w:rsidR="0095459E" w:rsidRP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pring semester, Wednesday of the 3rd week</w:t>
      </w:r>
    </w:p>
    <w:p w14:paraId="5194CC9F" w14:textId="77777777" w:rsidR="00AE640A" w:rsidRPr="00A96676" w:rsidRDefault="00AE640A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b/>
          <w:sz w:val="16"/>
          <w:szCs w:val="16"/>
          <w:lang w:val="en-US"/>
        </w:rPr>
      </w:pPr>
    </w:p>
    <w:p w14:paraId="4531BBAB" w14:textId="443295AE" w:rsidR="0075688E" w:rsidRPr="00A96676" w:rsidRDefault="00DD3FD9" w:rsidP="0095459E">
      <w:pPr>
        <w:tabs>
          <w:tab w:val="left" w:pos="3261"/>
        </w:tabs>
        <w:spacing w:after="0" w:line="240" w:lineRule="auto"/>
        <w:ind w:left="4253" w:hanging="4253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Deadline of submission</w:t>
      </w:r>
      <w:r w:rsidR="002C452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the Thesis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E</w:t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xamination period</w:t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of the fall</w:t>
      </w:r>
      <w:r w:rsidR="0095459E" w:rsidRP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semester, Wednesday of the </w:t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1st</w:t>
      </w:r>
      <w:r w:rsidR="0095459E" w:rsidRP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week</w:t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bookmarkStart w:id="0" w:name="_GoBack"/>
      <w:bookmarkEnd w:id="0"/>
    </w:p>
    <w:sectPr w:rsidR="0075688E" w:rsidRPr="00A966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tNaADlhrpwsAAAA"/>
  </w:docVars>
  <w:rsids>
    <w:rsidRoot w:val="0075688E"/>
    <w:rsid w:val="000F63DC"/>
    <w:rsid w:val="00165BC6"/>
    <w:rsid w:val="0017764F"/>
    <w:rsid w:val="001D43D9"/>
    <w:rsid w:val="002C452D"/>
    <w:rsid w:val="004642B6"/>
    <w:rsid w:val="004C53B5"/>
    <w:rsid w:val="005945A3"/>
    <w:rsid w:val="006321CD"/>
    <w:rsid w:val="006E7481"/>
    <w:rsid w:val="0075688E"/>
    <w:rsid w:val="00794CF8"/>
    <w:rsid w:val="007A0AE8"/>
    <w:rsid w:val="007B3E36"/>
    <w:rsid w:val="008212F9"/>
    <w:rsid w:val="0087272B"/>
    <w:rsid w:val="008E6955"/>
    <w:rsid w:val="008F750B"/>
    <w:rsid w:val="0095459E"/>
    <w:rsid w:val="009561B7"/>
    <w:rsid w:val="00987386"/>
    <w:rsid w:val="009A18E6"/>
    <w:rsid w:val="009D39B6"/>
    <w:rsid w:val="00A0308B"/>
    <w:rsid w:val="00A050B5"/>
    <w:rsid w:val="00A96676"/>
    <w:rsid w:val="00AA3F5A"/>
    <w:rsid w:val="00AB3B65"/>
    <w:rsid w:val="00AB6551"/>
    <w:rsid w:val="00AC73C7"/>
    <w:rsid w:val="00AE640A"/>
    <w:rsid w:val="00B13021"/>
    <w:rsid w:val="00B14A1C"/>
    <w:rsid w:val="00CB0A5A"/>
    <w:rsid w:val="00CB0BF2"/>
    <w:rsid w:val="00DB437E"/>
    <w:rsid w:val="00DD3FD9"/>
    <w:rsid w:val="00E658A8"/>
    <w:rsid w:val="00E67789"/>
    <w:rsid w:val="00E76251"/>
    <w:rsid w:val="00F467BD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88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TableGrid">
    <w:name w:val="Table Grid"/>
    <w:basedOn w:val="TableNormal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ParagraphChar">
    <w:name w:val="List Paragraph Char"/>
    <w:link w:val="ListParagraph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1D4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4C072E55EC5ED47907798F6650D1B40" ma:contentTypeVersion="9" ma:contentTypeDescription="Új dokumentum létrehozása." ma:contentTypeScope="" ma:versionID="4ef7d54dfb053ba0c3ed639c9e1c38c7">
  <xsd:schema xmlns:xsd="http://www.w3.org/2001/XMLSchema" xmlns:xs="http://www.w3.org/2001/XMLSchema" xmlns:p="http://schemas.microsoft.com/office/2006/metadata/properties" xmlns:ns3="df8a6d5d-5f64-4e6f-8827-d961bc4b17a3" targetNamespace="http://schemas.microsoft.com/office/2006/metadata/properties" ma:root="true" ma:fieldsID="7eafa98b8c8cbb4c95f96e0c76be2492" ns3:_="">
    <xsd:import namespace="df8a6d5d-5f64-4e6f-8827-d961bc4b1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a6d5d-5f64-4e6f-8827-d961bc4b1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E036B0-0DB6-4EF4-AD6D-28B561853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a6d5d-5f64-4e6f-8827-d961bc4b1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7B072-F789-40E8-A96A-287EC6B709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863284B-D208-42D1-BC04-5A358D0067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Sidor Jurij</cp:lastModifiedBy>
  <cp:revision>8</cp:revision>
  <dcterms:created xsi:type="dcterms:W3CDTF">2021-02-15T21:12:00Z</dcterms:created>
  <dcterms:modified xsi:type="dcterms:W3CDTF">2021-02-26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C072E55EC5ED47907798F6650D1B40</vt:lpwstr>
  </property>
</Properties>
</file>